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โหย</w:t>
      </w:r>
    </w:p>
    <w:p>
      <w:pPr>
        <w:pStyle w:val="BodyText"/>
      </w:pPr>
      <w:r>
        <w:t xml:space="preserve">(คุณครูปรเมษฐ) คืออะไรครับครูคณิตาครับ</w:t>
      </w:r>
    </w:p>
    <w:p>
      <w:pPr>
        <w:pStyle w:val="BodyText"/>
      </w:pPr>
      <w:r>
        <w:t xml:space="preserve">(คุณครูคณิตา) คืออะไรคะ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ก็นำมาให้เด็ก ๆ นั้นได้รู้จักนะครับ ถ้าเกิดบ้านครูนี่เขาไม่เรียกกลองยาว คุณครูคณิตารู้ไหม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้งถ้าออกภาษาถิ่นเขาเรีกยว่า กระเทิ่ง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เดี๋ยวคุณครูจะให้นักเรียนนะคะ ลองแต่งประโยคดูสิคะ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ใช่ครับ</w:t>
      </w:r>
    </w:p>
    <w:p>
      <w:pPr>
        <w:pStyle w:val="BodyText"/>
      </w:pPr>
      <w:r>
        <w:t xml:space="preserve">(คุณครูคณิตา) ใช่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แล้วหนูจะแต่งได้ว่าอย่างไร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ให้นักเรียนนะ แสดงความคิดเห็นนะคะ แลกเปลี่ยนความคิดเห็นเกี่ยวกับประโบอกเล่านะคะ หรือจะให้นักเรียนนี่แต่งประโยคแล้วจดบันทึกลงไปในสมุดก็ได้นะคะ เอาล่ะค่ะ มาดูที่ 2 ค่ะ นั่นก็คือประโยคคำถามตัวอย่าง กลองยาวทำมาจากไม้อะไรเป็นประโยคคำถามนะคะ นักเรียนคะ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ผมขอสอบถามหน่อยครับ ทำไมถึงเรียนประโยคนี้ว่าประโยคคำถาม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ปุจฉาสรรพนาม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ใช้ในการถาม สมมติคุณครูคณิตา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ใช้ไม้ขนุนในการทำนักเรียนตอบได้ไหมเอ่ย ว่าเมื่อกี้ที่คุณครูคือประโยคอะไร ประโยคอะไรคะเก่งมากค่ะนักเรียน นั่นก็คือประโยคบอกเล่านั่นเองค่ะเอาล่ะค่ะ เรามาดูประโยคต่อไปกันเลยค่ะ เป็นประโยคคำสั่ง เป็นการสั่งนะคะ อย่างเช่นห้ามตีกลองยาวในเวลาเรียนห้าม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ทุกสิ่งทุกอย่างนี่เราสามารถแต่งเป็นประโยคได้เลยใช่ไหมครับครูคณิต้องแต่งเกี่ยวกับกลองยาวแล้วกันนะครับ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ประโยคขอร้อง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นักเรียน นักเรียนสสามารถแต่งได้เป็นที่เรียบร้อยแล้วนะคะ ต่อมาค่ะประโยคแสดงความต้องการค่ะ คืออะไร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ู่กับประโยคเมื่อสักครู่นี้ครับ พอถูกสั่งถูกขอร้องมาปุ๊บก็จะต้องแสดงความประสงค์ว่าฉันต้องการตีไงครับ ก็เลยต้องตีในเวลาที่คุณต้องการพักผ่อน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แสดงความต้องการที่อยากจะรบกวนเป็นลักษณะนิสัยที่ดีไหมคะ ไม่ดีนะคะไม่ควรทำ เราจะต้องเห็นใจซึ่งกันและกันค่ะ ต่อมาค่ะ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แล้วจะให้ผมเอามาทำไมครับ</w:t>
      </w:r>
    </w:p>
    <w:p>
      <w:pPr>
        <w:pStyle w:val="BodyText"/>
      </w:pPr>
      <w:r>
        <w:t xml:space="preserve">(คุณครูคณิตา) เป็นการแต่งประโยคค่ะคุณครูปรเมษฐถามกลับทำไมคะนี่</w:t>
      </w:r>
    </w:p>
    <w:p>
      <w:pPr>
        <w:pStyle w:val="BodyText"/>
      </w:pPr>
      <w:r>
        <w:t xml:space="preserve">(คุณครูปรเมษฐ) มันเป็นอย่างไรถึงเป็นประโยคปฏิเสธได้ครับคุณครูคณิตาครับ</w:t>
      </w:r>
    </w:p>
    <w:p>
      <w:pPr>
        <w:pStyle w:val="BodyText"/>
      </w:pPr>
      <w:r>
        <w:t xml:space="preserve">(คุณครูคณิตา)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อยู่ในประโยคนั้น อย่าง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ให้ไม่ได้ 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 ครูครูปรเมษฐ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จะต้องใช้ประโยคเพื่อการสื่อสารได้ถูกต้องตามหลักภาษาไทย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ให้นักเรียนนะคะ หยิบใบความรู้ขึ้นมาค่ะทำอะไร นั่นก็คือให้นักเรียนศึกษาใบความรู้เรื่องประโยคเพื่อการสื่อสาร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หรือสงสัยอยู่ บางทีการศึกษาใบความรู้นี่อ่านเองอาจจะยังไม่ค่อยเข้าใจ นักเรียนก็ชี้แนะแนวทางให้กับ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เมื่ออ่านเสร็จแล้วนะคะ เดี๋ยวเราจะมาสรุปความรู้อีกรอบหนึ่ง พร้อมหรือยังเอ่ย ถ้าพร้อมแล้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ดี๋ยวเรามาสรุปคสื่อสารเพราะอะไรตอบคุณครูได้ไหมเอ่ย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เด็ก ๆ คะ ตอบเหมือนคุณครูปรเมษฐหรือเปล่าเก่งมากค่ะ หากตอบไม่ตรงกับคุณครูปรเมษฐ ก็ไม่เป็นไรนะคะ ถ้าคำตอบมีลักษณะใกล้เคียงกันก็ถือว่าเป็นคำตอบที่ถูกค่ะคุณครูปลายทางสามารถให้คำแนะนำเพิ่มเติมได้นะคะ เอาล่ะค่ะเรามาดูกันดีกว่า ประโยคเพื่อการสื่อสารมีประโยคอะไรบ้างเอ่ย จากการอ่านใบความรู้ประโยคที่ 1 ค่ะ นั่นก็คือประโยคประโยคบอกเล่า ประโยคที่ 2 ประโยคปฏิเสธที่ 3 คืออะไรคะ</w:t>
      </w:r>
    </w:p>
    <w:p>
      <w:pPr>
        <w:pStyle w:val="BodyText"/>
      </w:pPr>
      <w:r>
        <w:t xml:space="preserve">(คุณครูปรเมษฐ) ประโยคคำถามครับและก็ประโยคข้อร้องครับเด็ก ๆ ครับ</w:t>
      </w:r>
    </w:p>
    <w:p>
      <w:pPr>
        <w:pStyle w:val="BodyText"/>
      </w:pPr>
      <w:r>
        <w:t xml:space="preserve">(คุณครูคณิตา)ต่อมาค่ะ เป็นประโยคแสดงความต้องการและสุดท้ายนะคะ นั่นก็คือประโยคคำสั่งนั่นเองค่ะ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ทำไมมี 6 ประโยคล่ะครับ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แต่ว่าส่วนใหญ่แล้วใช้แต่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ล่าสกันดีกว่านะคะนักเรียน ประโยคบอกเล่าใช้บอกเล่าเรื่องต่าง ๆ ให้ผู้อื่นรู้เรื่องนั่นเองค่ะเรามาดูตัวอย่างกันดีกว่า ปลายฟ้าทำอาหารอร่อยมาก เป็นการบอกเล่าถึงถึง… ถึงอะไรคะ ถึงคน คนนั้นก็คือปลายฟ้าทำอะไรอร่อยมาก เป็นการบอกเล่าเฉย ๆ นะคะตัวอย่างค่ะ น้ำอิงชอบร้องเพลง ก็เป็นการบอกถึงความชอบนั่นเอง ก็เป็นการบอกเล่าเฉย ๆ ไม่ได้ถาม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นำมาเล่าให้นักเรียนฟังว่าน้ำอิงนี่เขาชอบร้องเพลง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บอกเล่าว่าฉันนี่กำลังจะทำอะไรสักอย่างหนึ่ง เป็นการบอกเล่านะคะ บอกเล่าเฉย ๆ ว่าจะทำอะไรที่จะให้แสดงความคิดเห็นหรือเป็นประโยคต่าง ๆ อย่างประโยคคำสั่ง ประโยคขอร้องเป็นการบอกเล่าเฉย ๆ นะคะ เอาล่ะค่ะต่อมาค่ะค่ะ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ก็ใช้บอกเรื่องราวนะครับ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เพราะฉะนั้น วิธีการที่จะสังเกตประโยคปฏิเสธนี่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คือไม่ทำไม่เอา อันนี้คือการทำปฏิเสธผมไม่ได้พกหนังสือมาครูคณิตาครับถือเป็นประโยคปฎิเธอไหม</w:t>
      </w:r>
    </w:p>
    <w:p>
      <w:pPr>
        <w:pStyle w:val="BodyText"/>
      </w:pPr>
      <w:r>
        <w:t xml:space="preserve">(คุณครูคณิตา) เป็นประโยคก็คือไม่ได้นำหนังสือมานั่นเองนะเดี๋ยวเรามาดูตัวอย่างกันเลยดีกว่าค่ะตัวอย่างคืออะไรคะคุณครูปรเมษฐ</w:t>
      </w:r>
    </w:p>
    <w:p>
      <w:pPr>
        <w:pStyle w:val="BodyText"/>
      </w:pPr>
      <w:r>
        <w:t xml:space="preserve">(คุณครูปรเมษฐ) ฉันไม่กินลูกอมก็เป็นการปฏิเสธว่าฉันไม่กินลูกอมนะก็ตามแต่แต่เป็นการปฏิเสธแล้ว ไม่ฉันไม่ได้ทำแก้วแตกนะ แมวทำ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เรา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ก็คือใช้ถามผู้อื่นเมื่อต้องการคำตอบ มักมีการแสดงคำถาม อย่างเช่น ใคร, อะไร, ที่ไหน, เมื่อไร,ทำไม, ไหม และอีกต่าง ๆ มากมายเลยนะคะ คุณครูปรเมษฐ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ขึ้นต้นว่าใคร ก็คือต้องการคำตอบนั่นเองค่ะต่อมาค่ะ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นักเรียน เพื่อเป็นการถาม เพราะผู้ถามก็ต้องอยากรู็ว่าละครเรื่องนี้ชื่อว่าอะไร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ประโยคขอร้องค่ะ เอ๊นักเรียนคะ นักเรียนเคยใช้ประโยคขอร้องในชีวิตประจำวันหรือเปล่าเอ่ย กับผู้ปกครองของนักเรียนเคยใช้กันบ้างหรือเปล่าคะ กับเพื่อน ๆ ของนักเรียนครูเชื่อว่าประโยคขอร้องนะคะ ไม่ว่าจะเป็นเพื่อนหรือว่าญาติผู้ใหญ่จะต้องใช้คำที่สุภาพแล้วเหมาะสมกับวัย รวมถึงตามกาลเทศะแล้วด้วยแล้วนี่ การใช้ประโยคขอร้องนี่จะทำให้นักเรียนนี่ น่ารักมากยิ่งขึ้นนั่นเองนะคะ นักเรียนคะเราใช้ประโยคขอร้องดีกว่าใช้ประโยคคำสั่งนะคะ ต่อมาเรามาดูตัวอย่างกันเลยดีกว่าค่ะประโยคข้อร้องนะคะ ใช้ขอร้องให้ผู้อื่นทำอย่างหนึ่งอย่างใด มักมีคำว่า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การใช้คำต่าง ๆ เหล่านี้ในการข้อร้อง อย่างเช่นโปรดอย่าส่งเสียงดังขณะที่ฉันกำลังพักผ่อน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โปรดส่งใครมารักฉันทีอยู่อย่างนี้มันหนาว…</w:t>
      </w:r>
    </w:p>
    <w:p>
      <w:pPr>
        <w:pStyle w:val="BodyText"/>
      </w:pPr>
      <w:r>
        <w:t xml:space="preserve">(คุณครูคณิตา) คุณครูปรเมษฐคะ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เดี๋ยวเรามาดูตัวอย่างกันเลยดีกว่านะคะ กรุณาปิดเครื่องมือสื่อสารระหว่างชมการแสดง คำใดคือการที่เราใช้คำเหล่านี้เป็นประโยคขอร้อง คำอะไรเอ่ย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เครื่องมือสื่อสารขณะหรือระหว่างชมการแสดง เห็นไหมก็ถือว่าเป็นการขอร้องนั่นเองค่ะต่อมาค่ะ 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ก็แสดงให้เห็นถึงผู้ที่เขียนหรือผู้ที่เห็นนี่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มันเหมือนบีบบังคับกัน แต่ถ้าโปรดนี่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นั่นก็คือประโยคแสดงความต้องการค่ะประโยคแสดงความต้องการคืออะไรคะคุณครูปรเมษฐ</w:t>
      </w:r>
    </w:p>
    <w:p>
      <w:pPr>
        <w:pStyle w:val="BodyText"/>
      </w:pPr>
      <w:r>
        <w:t xml:space="preserve">(คุณครูปรเมษฐ)ใช้บอกความต้องการของตนเองให้ผู้อื่นรู้นะครับ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หรือภาษาถิ่น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เป็นการแสดงความต้องการใช่ไหมครูคณิตาครับ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ไม่จำเป็นว่าเราจะต้องเข้าวัดอย่างเดียว การทำบุญกับผู้อื่น การช่วยเหลือผู้อื่นหรือการไม่ก่อความเดือดร้อนให้ผู้อื่นนี่ก็ถือเป็นการทำบุญเช่นเดียวกันนะคะเพราะฉะนั้น เด็ก ๆ คะ เด็ก ๆ นี่ก็ควร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ผู้คนอื่นก็จะมีความสุขไปด้วยนั่นเองค่ะ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อยากไป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 </w:t>
      </w:r>
      <w:r>
        <w:t xml:space="preserve">นะคะอยากไปนะ เป็นการแสดงความต้องการนะคะ ต่อมาค่ะ ประโยคคำสั่งค่ะ ประโยคคำสั่ง ก็คือใช้ให้ผู้อื่นทำย่างหนึ่งอยากให้ทำ หรือห้ามมิให้ทำก็ได้เดี๋ยวเรามาดูประโยคกันดีกว่าค่ะ ประโยคนี้นักเรียนเห็นได้ทั่วไปเลยนะคะ ก็คือห้ามถ่ายภาพก็จะมีสัญลักษณ์แบบนี้อยู่ถ้ามีสัญลักษณ์แบบนี้อยู่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ซึ่งบางครั้งไม่จำเป็นต้องตัวอักษระด้วยก็ได้ครูคณิตา เห็นแค่สัญลักษณ์นี่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ต่อมาค่ะ มีรูปภาพอีกแล้วนะคะเป็นรูปอะไรเอ่ย เป็นรูปน้ำกับรูปอาหารนะคะ เพราะฉะนั้น ประโยคนี้ก็คือห้ามนำอาหารเข้ามารับประทานค่ะ ก็จะเป็นประโยคอะไรนะ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อยู่นั่นเองค่ะ ต่อมาค่ะถึงเวลาที่นักเรียนรอคอย วันนี้คุณครูมีกิจกรรมก็คือให้นักเรียนค่ะ ทำใบงานเรื่องอะไรคะ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เรื่องประโยคเพื่อการสื่อสารนั่นเอง เดี๋ยวไปดูรูปร่างหน้าตาทำใบงานนะครับ แล้วก็คุณครูจะช่วยดูแลนักเรียนทำใบงานอย่างมีความสุข ครูคณิตาพาเด็ก ๆดูใบงานเลยครับ นี่ นี่ก็คือรูปร่างของใบงานที่นักเรียนนั้นมีนะครับ นักเรียนนำใบงานขึ้นมาแล้วครูคณิตาจะอธิบายให้พวกหนู ๆ ได้ฟังนะครับ ว่าจะปฏิบัติ จะทำอย่างไรในใบงานนี้ครับ ครูคณิตาครับ</w:t>
      </w:r>
    </w:p>
    <w:p>
      <w:pPr>
        <w:pStyle w:val="BodyText"/>
      </w:pPr>
      <w:r>
        <w:t xml:space="preserve">(คุณครูคณิตา)เดี๋ยวให้คุณครูปลายทางนะคะ ช่วยอธิบายเพิ่มเติมด้วยก็ได้นะคะ เอาล่ะค่ะ มาดูคำชี้แจงนะคะอ่านป้ายที่กำหนดให้ และนำสารสำคัญจากป้ายจากได้มาแต่งประโยคซึ่งใบงานนี้ค่ะ ก็จะมีป้ายต่าง ๆมาให้นะคะ ก็จะมีรูปร่างสีต่าง ๆ ที่นักเรียนได้เห็นไว้นะคะ แล้วนำคำเหล่านี้มาแต่งประโยคซึ่งคุณครูก็ได้กำหนดประโยคไว้ ก็มีทั้งประโยคบอกเล่า ประโยคปฏิเสธ ประโยคคำถามประโยคคำสั่ง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ให้นักเรียนดูใบงานไปพร้อม ๆ กันนะคะ ประโยคที่คุณครูแต่งมาให้นั่นก็คือ ยุงลายเป็นสาเหตุไข้เลือดออก เป็นประโยคบอกเล่า เป็นการบอกว่ายุงลายเป็นสาเหตุของไข้เลือดออกนั่นเองค่ะก็คือเป็นการนำสารสำคัญนะคะจากกรอบด้านบนนี่มาแต่งเป็นประโยคบอกเล่าเอาล่ะค่ะ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ว่าฉันนี่ไม่ได้ปิดฝานะมันจึงทำให้เป็นสาเหตุยุงลายมาวางไข่เป็นไข้เลือดออก ประมาณนั้นนักเรียน ก็ประโยคเพื่อการสื่อสารนี่มันเป็นเรื่องหนึ่งมันใช้ในชีวิตอยู่แล้ว มันก็ไม่ได้ยากจนเกินไปนะครับคุณครูคณิตาพร้อม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ง่ายแสนง่ายนะครับ แล้วก็ครูก็มีแนวทางนะครับ ในการตอบ ในการแต่งประโยคเพื่อการสื่อสารมา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นำมาเป็นการลองแนวทางให้กับ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ลค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ลูกน้ำในอ่างไหม ก็คือเป็นการถามนะคะ ตรงไหนเป็นคำถามเอ่ย ตรงไหนคะนักเรียน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 จงนั่นก็คือเป็นประโยคคำสั่ง เป็นการสั่งให้ทำนั่นเอง ต่อมาค่ะ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วันเป็นการบอกให้เขานี่ได้เปลี่ยนน้ำนะโปรดเถอะ เปลี่ยน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ไม่จำเป็นว่านักเรียนจะต้องแต่งประโยคให้เหมือนคุณครูนักเรียนสามารถที่จะใช้คำต่าง ๆ ใน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อย่าลืมเก็บใบงานมาตรวจเพื่อให้คะแนนนักเรียนด้วยนะคะ เอาล่ะค่ะ บทสรุปบทเรียนเขียนองค์ความรู้ของวันนี้คุณครูก็มีคำถามมาถามนักเรียนอีกแล้วค่ะ คำถามนั่นก็คือนักเรียนจะใช้ประโยชน์จากการเรียนเรื่องประโยคเพื่อการสื่อสารในชีวิตประจำวันได้อย่างไรเป็นการถามนะ นักเรียนจะใช้ประโยคใช้ประโยชน์นี่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แล้วก็สามารถที่จะใช้ประโยคได้ถูกต้องตามเจตนาของผู้ส่งสาร หรือตนั่นล่ะครับ ตามความประสงค์ของเรานั่นเองครับ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ุถูกต้อง เพราะฉะนั้น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ุณครูปรเมษฐ) ใบความรู้นะครับเรื่องการอ่านประกาศนะครับ ใบงานเรื่อง ประกาศน่ารู้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ในบทเรียนครั้งถัดไปและอย่าลืมนะคะว่ากลับไปอ่านเพิ่มเติมทบทวนความรู้ด้วยนะคะ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อย่างที่ครูได้พูดเกริ่นไว้ต้นชั่วโมงนะครับเรื่องประโยคเรื่องการสื่อสารนี่เพราะว่าเราใช้ทุกวัน เพราะฉะนั้นนี่ การที่หนูจะใช้ก็ขอให้ใช้ให้ถูกหลัก แล้วมันจะส่งผลดีกับตัวหนูเองในเรื่องของการสื่อสารและอีกอย่างหนึ่ง มันเกิดเสน่ห์สิ่งเหล่า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หนูใช่ถูกก็ถือว่าเป็นการประสบผลสำเร็จเพราะว่านักเรียนนี่ได้ใฝ่เรียนรู้และเกิดความรู้ขึ้นมานั่นเองค่ะเอาล่ะค่ะ สำหรับวันนี้นะคะ คุณครูคณิตาและครุณก็ขอลานักเรียนไปก่อนค่ะสวัสดีค่ะ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ค่ะ วันนี้พบ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4 (DLTV ภาษาไทย ป. 6 หน่วยที่ 5) ๙ ประโยคเพื่อการสื่อสาร ๒๖ ส.ค. ๖๔ (มีใบงาน) มาริก</dc:title>
  <dc:creator/>
  <cp:keywords/>
  <dcterms:created xsi:type="dcterms:W3CDTF">2022-05-11T09:08:02Z</dcterms:created>
  <dcterms:modified xsi:type="dcterms:W3CDTF">2022-05-11T09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4.20 น.</vt:lpwstr>
  </property>
  <property fmtid="{D5CDD505-2E9C-101B-9397-08002B2CF9AE}" pid="3" name="subtitle">
    <vt:lpwstr/>
  </property>
</Properties>
</file>